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F9A66" w14:textId="453D34B3" w:rsidR="00561996" w:rsidRPr="00561996" w:rsidRDefault="00561996"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 </w:t>
      </w:r>
      <w:r w:rsidR="002A7651" w:rsidRPr="007B5AE5">
        <w:rPr>
          <w:rFonts w:ascii="Times New Roman" w:eastAsia="Times New Roman" w:hAnsi="Times New Roman" w:cs="Times New Roman"/>
          <w:b/>
          <w:bCs/>
          <w:kern w:val="36"/>
          <w:sz w:val="48"/>
          <w:szCs w:val="48"/>
          <w:highlight w:val="yellow"/>
        </w:rPr>
        <w:t>CLEAN</w:t>
      </w:r>
    </w:p>
    <w:p w14:paraId="5D12DEB8" w14:textId="1FC4ADFF" w:rsidR="00561996" w:rsidRPr="00561996" w:rsidRDefault="006109C2"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PERFORMANCE EVENTS</w:t>
      </w:r>
      <w:r w:rsidR="00561996" w:rsidRPr="00561996">
        <w:rPr>
          <w:rFonts w:ascii="Times New Roman" w:eastAsia="Times New Roman" w:hAnsi="Times New Roman" w:cs="Times New Roman"/>
          <w:b/>
          <w:bCs/>
          <w:kern w:val="36"/>
          <w:sz w:val="48"/>
          <w:szCs w:val="48"/>
        </w:rPr>
        <w:t>  </w:t>
      </w:r>
    </w:p>
    <w:p w14:paraId="37F7245E"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1F3B0DBB"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 </w:t>
      </w:r>
    </w:p>
    <w:p w14:paraId="378A81C5"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NE SOUND ON PERFORMANCE EXPERIENCES &amp; EVENTS  </w:t>
      </w:r>
    </w:p>
    <w:p w14:paraId="57A13D4E"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FB9B1E6" w14:textId="1559A0D6"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Our</w:t>
      </w:r>
      <w:r w:rsidRPr="00561996">
        <w:rPr>
          <w:rFonts w:ascii="Times New Roman" w:eastAsia="Times New Roman" w:hAnsi="Times New Roman" w:cs="Times New Roman"/>
          <w:b/>
          <w:bCs/>
          <w:sz w:val="24"/>
          <w:szCs w:val="24"/>
        </w:rPr>
        <w:t> One Sound On Townhall Experiences &amp; Events</w:t>
      </w:r>
      <w:r w:rsidRPr="00561996">
        <w:rPr>
          <w:rFonts w:ascii="Times New Roman" w:eastAsia="Times New Roman" w:hAnsi="Times New Roman" w:cs="Times New Roman"/>
          <w:sz w:val="24"/>
          <w:szCs w:val="24"/>
        </w:rPr>
        <w:t xml:space="preserve"> offered</w:t>
      </w:r>
      <w:r w:rsidRPr="00561996">
        <w:rPr>
          <w:rFonts w:ascii="Times New Roman" w:eastAsia="Times New Roman" w:hAnsi="Times New Roman" w:cs="Times New Roman"/>
          <w:b/>
          <w:bCs/>
          <w:sz w:val="24"/>
          <w:szCs w:val="24"/>
        </w:rPr>
        <w:t> in both in-person </w:t>
      </w:r>
      <w:r w:rsidRPr="00561996">
        <w:rPr>
          <w:rFonts w:ascii="Times New Roman" w:eastAsia="Times New Roman" w:hAnsi="Times New Roman" w:cs="Times New Roman"/>
          <w:sz w:val="24"/>
          <w:szCs w:val="24"/>
        </w:rPr>
        <w:t>and </w:t>
      </w:r>
      <w:r w:rsidRPr="00561996">
        <w:rPr>
          <w:rFonts w:ascii="Times New Roman" w:eastAsia="Times New Roman" w:hAnsi="Times New Roman" w:cs="Times New Roman"/>
          <w:b/>
          <w:bCs/>
          <w:sz w:val="24"/>
          <w:szCs w:val="24"/>
        </w:rPr>
        <w:t>virtual gatherings</w:t>
      </w:r>
      <w:r w:rsidR="007B5AE5">
        <w:rPr>
          <w:rFonts w:ascii="Times New Roman" w:eastAsia="Times New Roman" w:hAnsi="Times New Roman" w:cs="Times New Roman"/>
          <w:b/>
          <w:bCs/>
          <w:sz w:val="24"/>
          <w:szCs w:val="24"/>
        </w:rPr>
        <w:t>,</w:t>
      </w:r>
      <w:r w:rsidRPr="00561996">
        <w:rPr>
          <w:rFonts w:ascii="Times New Roman" w:eastAsia="Times New Roman" w:hAnsi="Times New Roman" w:cs="Times New Roman"/>
          <w:sz w:val="24"/>
          <w:szCs w:val="24"/>
        </w:rPr>
        <w:t> feature exclusive thought leadership and training to enhance Fearless Listening Leadership and Cultures. VLN events are dedicated to fostering leadership and team development</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which are essential to provide a reliable support system that helps key team members maintain momentum and to grow globally. Our events and experiences feature visionaries who share candid, disruptive conversations for vanguard insights and resources. VLN embraces a connection with you.</w:t>
      </w:r>
    </w:p>
    <w:p w14:paraId="71EAB937"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4D06C10"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ACE9008"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4178642A"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UR ONE SOUND ON EVENT TECHNIQUE</w:t>
      </w:r>
    </w:p>
    <w:p w14:paraId="42A7704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C8A5504" w14:textId="2A7BED03"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Our One Sound On Experiences and Events leverage our Fearless Listening Methodology and One Sound On Technique. They feature visionaries who share candid, disruptive conversations for vanguard insights and resources. The process to grow and develop the company holistically</w:t>
      </w:r>
      <w:r w:rsidR="004D0434">
        <w:rPr>
          <w:rFonts w:ascii="Times New Roman" w:eastAsia="Times New Roman" w:hAnsi="Times New Roman" w:cs="Times New Roman"/>
          <w:sz w:val="24"/>
          <w:szCs w:val="24"/>
        </w:rPr>
        <w:t xml:space="preserve"> focuses</w:t>
      </w:r>
      <w:r w:rsidRPr="00561996">
        <w:rPr>
          <w:rFonts w:ascii="Times New Roman" w:eastAsia="Times New Roman" w:hAnsi="Times New Roman" w:cs="Times New Roman"/>
          <w:sz w:val="24"/>
          <w:szCs w:val="24"/>
        </w:rPr>
        <w:t xml:space="preserve"> on </w:t>
      </w:r>
      <w:r w:rsidR="004D0434">
        <w:rPr>
          <w:rFonts w:ascii="Times New Roman" w:eastAsia="Times New Roman" w:hAnsi="Times New Roman" w:cs="Times New Roman"/>
          <w:sz w:val="24"/>
          <w:szCs w:val="24"/>
        </w:rPr>
        <w:t>organization leaders’ ability</w:t>
      </w:r>
      <w:r w:rsidRPr="00561996">
        <w:rPr>
          <w:rFonts w:ascii="Times New Roman" w:eastAsia="Times New Roman" w:hAnsi="Times New Roman" w:cs="Times New Roman"/>
          <w:sz w:val="24"/>
          <w:szCs w:val="24"/>
        </w:rPr>
        <w:t xml:space="preserve"> to absorb and nurture specific resources such as awareness, commitment, emotional intelligence, and more</w:t>
      </w:r>
      <w:r w:rsidR="004D0434">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allow</w:t>
      </w:r>
      <w:r w:rsidR="004D0434">
        <w:rPr>
          <w:rFonts w:ascii="Times New Roman" w:eastAsia="Times New Roman" w:hAnsi="Times New Roman" w:cs="Times New Roman"/>
          <w:sz w:val="24"/>
          <w:szCs w:val="24"/>
        </w:rPr>
        <w:t>ing</w:t>
      </w:r>
      <w:r w:rsidRPr="00561996">
        <w:rPr>
          <w:rFonts w:ascii="Times New Roman" w:eastAsia="Times New Roman" w:hAnsi="Times New Roman" w:cs="Times New Roman"/>
          <w:sz w:val="24"/>
          <w:szCs w:val="24"/>
        </w:rPr>
        <w:t xml:space="preserve"> scaling organizations to maintain their prolific status. Our</w:t>
      </w:r>
      <w:r w:rsidRPr="00561996">
        <w:rPr>
          <w:rFonts w:ascii="Times New Roman" w:eastAsia="Times New Roman" w:hAnsi="Times New Roman" w:cs="Times New Roman"/>
          <w:b/>
          <w:bCs/>
          <w:sz w:val="24"/>
          <w:szCs w:val="24"/>
        </w:rPr>
        <w:t> One Sound On Townhall Experiences &amp; Events </w:t>
      </w:r>
      <w:r w:rsidRPr="00561996">
        <w:rPr>
          <w:rFonts w:ascii="Times New Roman" w:eastAsia="Times New Roman" w:hAnsi="Times New Roman" w:cs="Times New Roman"/>
          <w:sz w:val="24"/>
          <w:szCs w:val="24"/>
        </w:rPr>
        <w:t>follow The VLNetwork editorial calendar</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which curates Happiness 360 conversations.  The diversity in our event types allows attendees to engage in methods that resonate best with their preferred </w:t>
      </w:r>
      <w:r>
        <w:rPr>
          <w:rFonts w:ascii="Times New Roman" w:eastAsia="Times New Roman" w:hAnsi="Times New Roman" w:cs="Times New Roman"/>
          <w:sz w:val="24"/>
          <w:szCs w:val="24"/>
        </w:rPr>
        <w:t>communication style and technique for building</w:t>
      </w:r>
      <w:r w:rsidRPr="00561996">
        <w:rPr>
          <w:rFonts w:ascii="Times New Roman" w:eastAsia="Times New Roman" w:hAnsi="Times New Roman" w:cs="Times New Roman"/>
          <w:sz w:val="24"/>
          <w:szCs w:val="24"/>
        </w:rPr>
        <w:t xml:space="preserve"> connections.</w:t>
      </w:r>
    </w:p>
    <w:p w14:paraId="51EC4767"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707C2929"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lastRenderedPageBreak/>
        <w:t>Our One Sound On Experiences and Events include:</w:t>
      </w:r>
    </w:p>
    <w:p w14:paraId="6643F59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8309643"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VIRTUAL GATHERINGS</w:t>
      </w:r>
    </w:p>
    <w:p w14:paraId="5B017955" w14:textId="0B9BF768" w:rsidR="00561996" w:rsidRPr="00561996" w:rsidRDefault="00561996" w:rsidP="0056199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Customized webinars</w:t>
      </w:r>
    </w:p>
    <w:p w14:paraId="6298886B" w14:textId="77777777" w:rsidR="00561996" w:rsidRPr="00561996" w:rsidRDefault="00561996" w:rsidP="0056199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Summits</w:t>
      </w:r>
    </w:p>
    <w:p w14:paraId="10B66936" w14:textId="796F017B" w:rsidR="00561996" w:rsidRPr="00561996" w:rsidRDefault="00561996" w:rsidP="0056199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Townhall experiences</w:t>
      </w:r>
    </w:p>
    <w:p w14:paraId="40EEE527"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7D9ED46" w14:textId="2A8EF97D"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For information about our </w:t>
      </w:r>
      <w:r w:rsidRPr="00561996">
        <w:rPr>
          <w:rFonts w:ascii="Times New Roman" w:eastAsia="Times New Roman" w:hAnsi="Times New Roman" w:cs="Times New Roman"/>
          <w:b/>
          <w:bCs/>
          <w:sz w:val="24"/>
          <w:szCs w:val="24"/>
        </w:rPr>
        <w:t>performance virtual gatherings and summits</w:t>
      </w:r>
      <w:r>
        <w:rPr>
          <w:rFonts w:ascii="Times New Roman" w:eastAsia="Times New Roman" w:hAnsi="Times New Roman" w:cs="Times New Roman"/>
          <w:b/>
          <w:bCs/>
          <w:sz w:val="24"/>
          <w:szCs w:val="24"/>
        </w:rPr>
        <w:t>,</w:t>
      </w:r>
      <w:r w:rsidRPr="00561996">
        <w:rPr>
          <w:rFonts w:ascii="Times New Roman" w:eastAsia="Times New Roman" w:hAnsi="Times New Roman" w:cs="Times New Roman"/>
          <w:sz w:val="24"/>
          <w:szCs w:val="24"/>
        </w:rPr>
        <w:t> click here.</w:t>
      </w:r>
    </w:p>
    <w:p w14:paraId="6E7063AE"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8ACEE7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IN-PERSON GATHERINGS</w:t>
      </w:r>
    </w:p>
    <w:p w14:paraId="4D452691" w14:textId="77777777" w:rsidR="00561996" w:rsidRPr="00561996" w:rsidRDefault="00561996" w:rsidP="0056199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Events</w:t>
      </w:r>
    </w:p>
    <w:p w14:paraId="70E5729F" w14:textId="3298CE6F" w:rsidR="00561996" w:rsidRPr="00561996" w:rsidRDefault="00561996" w:rsidP="0056199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Townhall experiences</w:t>
      </w:r>
    </w:p>
    <w:p w14:paraId="2D6B37D2" w14:textId="77777777" w:rsidR="00561996" w:rsidRPr="00561996" w:rsidRDefault="00561996" w:rsidP="0056199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Retreats</w:t>
      </w:r>
    </w:p>
    <w:p w14:paraId="0549491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78583A4" w14:textId="4A05EB61"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For information about our performance in-person gatherings</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081822B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0F79A4C"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5E71FB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1EB87B9C"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NE SOUND ON VIRTUAL GATHERINGS</w:t>
      </w:r>
    </w:p>
    <w:p w14:paraId="266AD82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BF23643"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4618A518" w14:textId="347E2993"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xml:space="preserve">The process to grow and develop the company holistically includes developing leadership. Focusing more clearly on </w:t>
      </w:r>
      <w:r w:rsidR="004D0434">
        <w:rPr>
          <w:rFonts w:ascii="Times New Roman" w:eastAsia="Times New Roman" w:hAnsi="Times New Roman" w:cs="Times New Roman"/>
          <w:sz w:val="24"/>
          <w:szCs w:val="24"/>
        </w:rPr>
        <w:t>the organization leaders’ ability</w:t>
      </w:r>
      <w:r w:rsidRPr="00561996">
        <w:rPr>
          <w:rFonts w:ascii="Times New Roman" w:eastAsia="Times New Roman" w:hAnsi="Times New Roman" w:cs="Times New Roman"/>
          <w:sz w:val="24"/>
          <w:szCs w:val="24"/>
        </w:rPr>
        <w:t xml:space="preserve"> to absorb and nurture specific resources such as awareness, commitment, emotional intelligence, and more</w:t>
      </w:r>
      <w:r w:rsidR="004D0434">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allow</w:t>
      </w:r>
      <w:r w:rsidR="004D0434">
        <w:rPr>
          <w:rFonts w:ascii="Times New Roman" w:eastAsia="Times New Roman" w:hAnsi="Times New Roman" w:cs="Times New Roman"/>
          <w:sz w:val="24"/>
          <w:szCs w:val="24"/>
        </w:rPr>
        <w:t>ing</w:t>
      </w:r>
      <w:r w:rsidRPr="00561996">
        <w:rPr>
          <w:rFonts w:ascii="Times New Roman" w:eastAsia="Times New Roman" w:hAnsi="Times New Roman" w:cs="Times New Roman"/>
          <w:sz w:val="24"/>
          <w:szCs w:val="24"/>
        </w:rPr>
        <w:t xml:space="preserve"> scaling organizations to maintain their prolific status. VLN events are dedicated to nurturing scaling companies in order to provide a reliable support system that helps key team members of scaling enterprises maintain momentum and to grow globally. They also </w:t>
      </w:r>
      <w:r w:rsidR="004D0434">
        <w:rPr>
          <w:rFonts w:ascii="Times New Roman" w:eastAsia="Times New Roman" w:hAnsi="Times New Roman" w:cs="Times New Roman"/>
          <w:sz w:val="24"/>
          <w:szCs w:val="24"/>
        </w:rPr>
        <w:t>emphasize</w:t>
      </w:r>
      <w:r w:rsidRPr="00561996">
        <w:rPr>
          <w:rFonts w:ascii="Times New Roman" w:eastAsia="Times New Roman" w:hAnsi="Times New Roman" w:cs="Times New Roman"/>
          <w:sz w:val="24"/>
          <w:szCs w:val="24"/>
        </w:rPr>
        <w:t xml:space="preserve"> helping individuals realize, develop and draw from their full selves. Designed with you in mind, we are pleased to offer our One Sound On gatherings which are available in both:</w:t>
      </w:r>
    </w:p>
    <w:p w14:paraId="3A82743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lastRenderedPageBreak/>
        <w:t> </w:t>
      </w:r>
    </w:p>
    <w:p w14:paraId="39B059E9"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3D761EE1" w14:textId="0C7E4EBF" w:rsidR="00561996" w:rsidRPr="00561996" w:rsidRDefault="004D0434" w:rsidP="0056199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1. </w:t>
      </w:r>
      <w:r w:rsidR="00561996" w:rsidRPr="00561996">
        <w:rPr>
          <w:rFonts w:ascii="Times New Roman" w:eastAsia="Times New Roman" w:hAnsi="Times New Roman" w:cs="Times New Roman"/>
          <w:b/>
          <w:bCs/>
          <w:sz w:val="24"/>
          <w:szCs w:val="24"/>
        </w:rPr>
        <w:t>ONE SOUND ON PERFORMANCE SUMMITS</w:t>
      </w:r>
    </w:p>
    <w:p w14:paraId="778B7267" w14:textId="7A7CA4B5" w:rsidR="00561996" w:rsidRPr="00561996" w:rsidRDefault="006109C2" w:rsidP="0056199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w:t>
      </w:r>
      <w:r w:rsidR="00561996" w:rsidRPr="00561996">
        <w:rPr>
          <w:rFonts w:ascii="Times New Roman" w:eastAsia="Times New Roman" w:hAnsi="Times New Roman" w:cs="Times New Roman"/>
          <w:b/>
          <w:bCs/>
          <w:sz w:val="24"/>
          <w:szCs w:val="24"/>
        </w:rPr>
        <w:t xml:space="preserve"> </w:t>
      </w:r>
      <w:r w:rsidRPr="00561996">
        <w:rPr>
          <w:rFonts w:ascii="Times New Roman" w:eastAsia="Times New Roman" w:hAnsi="Times New Roman" w:cs="Times New Roman"/>
          <w:b/>
          <w:bCs/>
          <w:sz w:val="24"/>
          <w:szCs w:val="24"/>
        </w:rPr>
        <w:t>Leadership At</w:t>
      </w:r>
      <w:r w:rsidR="00561996" w:rsidRPr="00561996">
        <w:rPr>
          <w:rFonts w:ascii="Times New Roman" w:eastAsia="Times New Roman" w:hAnsi="Times New Roman" w:cs="Times New Roman"/>
          <w:b/>
          <w:bCs/>
          <w:sz w:val="24"/>
          <w:szCs w:val="24"/>
        </w:rPr>
        <w:t xml:space="preserve"> Home Summit:</w:t>
      </w:r>
      <w:r w:rsidR="00561996" w:rsidRPr="00561996">
        <w:rPr>
          <w:rFonts w:ascii="Times New Roman" w:eastAsia="Times New Roman" w:hAnsi="Times New Roman" w:cs="Times New Roman"/>
          <w:sz w:val="24"/>
          <w:szCs w:val="24"/>
        </w:rPr>
        <w:t> </w:t>
      </w:r>
      <w:r>
        <w:rPr>
          <w:rFonts w:ascii="Times New Roman" w:eastAsia="Times New Roman" w:hAnsi="Times New Roman" w:cs="Times New Roman"/>
          <w:sz w:val="24"/>
          <w:szCs w:val="24"/>
        </w:rPr>
        <w:t>A</w:t>
      </w:r>
      <w:r w:rsidR="00561996" w:rsidRPr="00561996">
        <w:rPr>
          <w:rFonts w:ascii="Times New Roman" w:eastAsia="Times New Roman" w:hAnsi="Times New Roman" w:cs="Times New Roman"/>
          <w:sz w:val="24"/>
          <w:szCs w:val="24"/>
        </w:rPr>
        <w:t xml:space="preserve"> XXX intensive with live experts and guided training, customized to support your business success. Click Here</w:t>
      </w:r>
    </w:p>
    <w:p w14:paraId="3BB0E35D" w14:textId="77D44C67" w:rsidR="00561996" w:rsidRPr="00561996" w:rsidRDefault="00561996" w:rsidP="0056199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Team &amp; Culture At Home Summit: </w:t>
      </w:r>
      <w:r w:rsidR="006109C2">
        <w:rPr>
          <w:rFonts w:ascii="Times New Roman" w:eastAsia="Times New Roman" w:hAnsi="Times New Roman" w:cs="Times New Roman"/>
          <w:sz w:val="24"/>
          <w:szCs w:val="24"/>
        </w:rPr>
        <w:t>A</w:t>
      </w:r>
      <w:r w:rsidRPr="00561996">
        <w:rPr>
          <w:rFonts w:ascii="Times New Roman" w:eastAsia="Times New Roman" w:hAnsi="Times New Roman" w:cs="Times New Roman"/>
          <w:sz w:val="24"/>
          <w:szCs w:val="24"/>
        </w:rPr>
        <w:t xml:space="preserve"> XXX intensive with live experts and guided training, customized to support your business success. Click Here</w:t>
      </w:r>
    </w:p>
    <w:p w14:paraId="0C0F29B3"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3CBF735F" w14:textId="37689820"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 </w:t>
      </w:r>
      <w:r w:rsidR="004D0434">
        <w:rPr>
          <w:rFonts w:ascii="Times New Roman" w:eastAsia="Times New Roman" w:hAnsi="Times New Roman" w:cs="Times New Roman"/>
          <w:b/>
          <w:bCs/>
          <w:sz w:val="24"/>
          <w:szCs w:val="24"/>
        </w:rPr>
        <w:t xml:space="preserve">2. </w:t>
      </w:r>
      <w:r w:rsidRPr="00561996">
        <w:rPr>
          <w:rFonts w:ascii="Times New Roman" w:eastAsia="Times New Roman" w:hAnsi="Times New Roman" w:cs="Times New Roman"/>
          <w:b/>
          <w:bCs/>
          <w:sz w:val="24"/>
          <w:szCs w:val="24"/>
        </w:rPr>
        <w:t>ONE SOUND ON TOWNHALL EXPERIENCES</w:t>
      </w:r>
    </w:p>
    <w:p w14:paraId="17B9D7F5" w14:textId="3345BE82"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Virtual </w:t>
      </w:r>
      <w:r w:rsidRPr="00561996">
        <w:rPr>
          <w:rFonts w:ascii="Times New Roman" w:eastAsia="Times New Roman" w:hAnsi="Times New Roman" w:cs="Times New Roman"/>
          <w:i/>
          <w:iCs/>
          <w:sz w:val="24"/>
          <w:szCs w:val="24"/>
        </w:rPr>
        <w:t>One Sound On Townhall Experiences</w:t>
      </w:r>
      <w:r w:rsidRPr="00561996">
        <w:rPr>
          <w:rFonts w:ascii="Times New Roman" w:eastAsia="Times New Roman" w:hAnsi="Times New Roman" w:cs="Times New Roman"/>
          <w:sz w:val="24"/>
          <w:szCs w:val="24"/>
        </w:rPr>
        <w:t xml:space="preserve"> includes two threads that we intentionally stitch together to cultivate essential qualities for personal and professional actualization. These two threads are comprised </w:t>
      </w:r>
      <w:r w:rsidR="006109C2" w:rsidRPr="00561996">
        <w:rPr>
          <w:rFonts w:ascii="Times New Roman" w:eastAsia="Times New Roman" w:hAnsi="Times New Roman" w:cs="Times New Roman"/>
          <w:sz w:val="24"/>
          <w:szCs w:val="24"/>
        </w:rPr>
        <w:t>of:</w:t>
      </w:r>
    </w:p>
    <w:p w14:paraId="4F9EA0AE" w14:textId="12B8E27A" w:rsidR="00561996" w:rsidRPr="00561996" w:rsidRDefault="00561996" w:rsidP="00561996">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Performance</w:t>
      </w:r>
      <w:r w:rsidRPr="00561996">
        <w:rPr>
          <w:rFonts w:ascii="Times New Roman" w:eastAsia="Times New Roman" w:hAnsi="Times New Roman" w:cs="Times New Roman"/>
          <w:sz w:val="24"/>
          <w:szCs w:val="24"/>
        </w:rPr>
        <w:t> harnesses the benefits of exploring topics typically unspoken and taps into the movements, concepts, and trends that help shape future success for all organizations.</w:t>
      </w:r>
    </w:p>
    <w:p w14:paraId="1387026A" w14:textId="5D0E57A9" w:rsidR="00561996" w:rsidRPr="00561996" w:rsidRDefault="00561996" w:rsidP="00561996">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Living</w:t>
      </w:r>
      <w:r w:rsidR="004D0434">
        <w:rPr>
          <w:rFonts w:ascii="Times New Roman" w:eastAsia="Times New Roman" w:hAnsi="Times New Roman" w:cs="Times New Roman"/>
          <w:sz w:val="24"/>
          <w:szCs w:val="24"/>
        </w:rPr>
        <w:t xml:space="preserve"> </w:t>
      </w:r>
      <w:r w:rsidRPr="00561996">
        <w:rPr>
          <w:rFonts w:ascii="Times New Roman" w:eastAsia="Times New Roman" w:hAnsi="Times New Roman" w:cs="Times New Roman"/>
          <w:sz w:val="24"/>
          <w:szCs w:val="24"/>
        </w:rPr>
        <w:t>affords opportunities for nurturing your inner core.</w:t>
      </w:r>
    </w:p>
    <w:p w14:paraId="3D744FC2"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3224A89C"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 </w:t>
      </w:r>
    </w:p>
    <w:p w14:paraId="43652810"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NE SOUND ON IN-PERSON EVENTS</w:t>
      </w:r>
    </w:p>
    <w:p w14:paraId="1ABEBAEB"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2157954"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CDC4895"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In-Person One Sound On gatherings are available in Townhall Experiences, Healing Events, and Retreats. They provide:</w:t>
      </w:r>
    </w:p>
    <w:p w14:paraId="7449FBE5" w14:textId="1C4EEF42" w:rsidR="004D0434" w:rsidRDefault="00965C8E" w:rsidP="004D0434">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Handpicked discussion topics curated from our </w:t>
      </w:r>
      <w:r w:rsidRPr="00561996">
        <w:rPr>
          <w:rFonts w:ascii="Times New Roman" w:eastAsia="Times New Roman" w:hAnsi="Times New Roman" w:cs="Times New Roman"/>
          <w:b/>
          <w:bCs/>
          <w:sz w:val="24"/>
          <w:szCs w:val="24"/>
        </w:rPr>
        <w:t xml:space="preserve">One Sound On Townhall Experience </w:t>
      </w:r>
      <w:r w:rsidR="006109C2" w:rsidRPr="00561996">
        <w:rPr>
          <w:rFonts w:ascii="Times New Roman" w:eastAsia="Times New Roman" w:hAnsi="Times New Roman" w:cs="Times New Roman"/>
          <w:b/>
          <w:bCs/>
          <w:sz w:val="24"/>
          <w:szCs w:val="24"/>
        </w:rPr>
        <w:t xml:space="preserve">Calendar, </w:t>
      </w:r>
      <w:r w:rsidR="006109C2" w:rsidRPr="006109C2">
        <w:rPr>
          <w:rFonts w:ascii="Times New Roman" w:eastAsia="Times New Roman" w:hAnsi="Times New Roman" w:cs="Times New Roman"/>
          <w:sz w:val="24"/>
          <w:szCs w:val="24"/>
        </w:rPr>
        <w:t>specifically</w:t>
      </w:r>
      <w:r w:rsidRPr="0056199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w:t>
      </w:r>
      <w:r w:rsidRPr="00561996">
        <w:rPr>
          <w:rFonts w:ascii="Times New Roman" w:eastAsia="Times New Roman" w:hAnsi="Times New Roman" w:cs="Times New Roman"/>
          <w:sz w:val="24"/>
          <w:szCs w:val="24"/>
        </w:rPr>
        <w:t>your organization, group, and institutions</w:t>
      </w:r>
    </w:p>
    <w:p w14:paraId="69C68F20" w14:textId="62C5146A" w:rsidR="004D0434" w:rsidRDefault="00561996" w:rsidP="004D0434">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A7651">
        <w:rPr>
          <w:rFonts w:ascii="Times New Roman" w:eastAsia="Times New Roman" w:hAnsi="Times New Roman" w:cs="Times New Roman"/>
          <w:sz w:val="24"/>
          <w:szCs w:val="24"/>
        </w:rPr>
        <w:t>Holistic community and profound networking opportunities</w:t>
      </w:r>
    </w:p>
    <w:p w14:paraId="682DB47B" w14:textId="3DAD1A6C" w:rsidR="004D0434" w:rsidRDefault="00561996" w:rsidP="004D0434">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A7651">
        <w:rPr>
          <w:rFonts w:ascii="Times New Roman" w:eastAsia="Times New Roman" w:hAnsi="Times New Roman" w:cs="Times New Roman"/>
          <w:sz w:val="24"/>
          <w:szCs w:val="24"/>
        </w:rPr>
        <w:t>Interactive audience-driven discussion</w:t>
      </w:r>
    </w:p>
    <w:p w14:paraId="19D95765" w14:textId="34DB7B00" w:rsidR="00561996" w:rsidRPr="002A7651" w:rsidRDefault="00561996" w:rsidP="002A7651">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A7651">
        <w:rPr>
          <w:rFonts w:ascii="Times New Roman" w:eastAsia="Times New Roman" w:hAnsi="Times New Roman" w:cs="Times New Roman"/>
          <w:sz w:val="24"/>
          <w:szCs w:val="24"/>
        </w:rPr>
        <w:t>Guided Sound Healing, Meditation, and Story Share</w:t>
      </w:r>
    </w:p>
    <w:p w14:paraId="41FA7A4F"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41330084" w14:textId="3A87D0EC"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lastRenderedPageBreak/>
        <w:t>To bring A One Sound On Townhall Experience to your company or organization</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r w:rsidRPr="00561996">
        <w:rPr>
          <w:rFonts w:ascii="Times New Roman" w:eastAsia="Times New Roman" w:hAnsi="Times New Roman" w:cs="Times New Roman"/>
          <w:sz w:val="24"/>
          <w:szCs w:val="24"/>
        </w:rPr>
        <w:br/>
        <w:t>For information about our in-person gatherings</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5CA79D4C"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54A422E"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CD9A2D2"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3448306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075984A" w14:textId="23EBCBE7" w:rsidR="00561996" w:rsidRPr="00561996" w:rsidRDefault="00561996"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PERSONAL DEVELOPMENT EVENTS</w:t>
      </w:r>
    </w:p>
    <w:p w14:paraId="4A60238D"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540BBCD"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7F7190AB" w14:textId="27FA2AC5"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UR ONE SOUND ON EVENT TECHNIQUE</w:t>
      </w:r>
    </w:p>
    <w:p w14:paraId="42C7F139" w14:textId="430BBCF2"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Our One Sound On Experiences and Events leverage our Fearless Listening Methodology and One Sound On Technique. They feature visionaries who share candid, disruptive conversations for vanguard insights and resources. </w:t>
      </w:r>
      <w:r w:rsidR="00965C8E">
        <w:rPr>
          <w:rFonts w:ascii="Times New Roman" w:eastAsia="Times New Roman" w:hAnsi="Times New Roman" w:cs="Times New Roman"/>
          <w:sz w:val="24"/>
          <w:szCs w:val="24"/>
        </w:rPr>
        <w:t>The</w:t>
      </w:r>
      <w:r w:rsidRPr="00561996">
        <w:rPr>
          <w:rFonts w:ascii="Times New Roman" w:eastAsia="Times New Roman" w:hAnsi="Times New Roman" w:cs="Times New Roman"/>
          <w:b/>
          <w:bCs/>
          <w:sz w:val="24"/>
          <w:szCs w:val="24"/>
        </w:rPr>
        <w:t> One Sound On Townhall Experiences &amp; Events </w:t>
      </w:r>
      <w:r w:rsidRPr="00561996">
        <w:rPr>
          <w:rFonts w:ascii="Times New Roman" w:eastAsia="Times New Roman" w:hAnsi="Times New Roman" w:cs="Times New Roman"/>
          <w:sz w:val="24"/>
          <w:szCs w:val="24"/>
        </w:rPr>
        <w:t>follow The VLNetwork editorial calendar</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which curates Happiness 360 conversations.  The diversity in our event types allows attendees to engage in methods that resonate best with their preferred </w:t>
      </w:r>
      <w:r>
        <w:rPr>
          <w:rFonts w:ascii="Times New Roman" w:eastAsia="Times New Roman" w:hAnsi="Times New Roman" w:cs="Times New Roman"/>
          <w:sz w:val="24"/>
          <w:szCs w:val="24"/>
        </w:rPr>
        <w:t>communication style and technique for building</w:t>
      </w:r>
      <w:r w:rsidRPr="00561996">
        <w:rPr>
          <w:rFonts w:ascii="Times New Roman" w:eastAsia="Times New Roman" w:hAnsi="Times New Roman" w:cs="Times New Roman"/>
          <w:sz w:val="24"/>
          <w:szCs w:val="24"/>
        </w:rPr>
        <w:t xml:space="preserve"> connections.</w:t>
      </w:r>
    </w:p>
    <w:p w14:paraId="0B7DF05A"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797A5B99" w14:textId="77777777" w:rsidR="00561996" w:rsidRPr="00561996" w:rsidRDefault="00561996" w:rsidP="00561996">
      <w:pPr>
        <w:spacing w:before="100" w:beforeAutospacing="1" w:after="100" w:afterAutospacing="1" w:line="240" w:lineRule="auto"/>
        <w:outlineLvl w:val="1"/>
        <w:rPr>
          <w:rFonts w:ascii="Times New Roman" w:eastAsia="Times New Roman" w:hAnsi="Times New Roman" w:cs="Times New Roman"/>
          <w:b/>
          <w:bCs/>
          <w:sz w:val="36"/>
          <w:szCs w:val="36"/>
        </w:rPr>
      </w:pPr>
      <w:r w:rsidRPr="00561996">
        <w:rPr>
          <w:rFonts w:ascii="Times New Roman" w:eastAsia="Times New Roman" w:hAnsi="Times New Roman" w:cs="Times New Roman"/>
          <w:b/>
          <w:bCs/>
          <w:sz w:val="36"/>
          <w:szCs w:val="36"/>
        </w:rPr>
        <w:t>ONE SOUND ON EXPERIENCES &amp; EVENTS  </w:t>
      </w:r>
    </w:p>
    <w:p w14:paraId="6618F18B" w14:textId="7DFD44C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Our</w:t>
      </w:r>
      <w:r w:rsidRPr="00561996">
        <w:rPr>
          <w:rFonts w:ascii="Times New Roman" w:eastAsia="Times New Roman" w:hAnsi="Times New Roman" w:cs="Times New Roman"/>
          <w:b/>
          <w:bCs/>
          <w:sz w:val="24"/>
          <w:szCs w:val="24"/>
        </w:rPr>
        <w:t> One Sound On Townhall Experiences &amp; Events</w:t>
      </w:r>
      <w:r w:rsidRPr="00561996">
        <w:rPr>
          <w:rFonts w:ascii="Times New Roman" w:eastAsia="Times New Roman" w:hAnsi="Times New Roman" w:cs="Times New Roman"/>
          <w:sz w:val="24"/>
          <w:szCs w:val="24"/>
        </w:rPr>
        <w:t>, offered</w:t>
      </w:r>
      <w:r w:rsidRPr="00561996">
        <w:rPr>
          <w:rFonts w:ascii="Times New Roman" w:eastAsia="Times New Roman" w:hAnsi="Times New Roman" w:cs="Times New Roman"/>
          <w:b/>
          <w:bCs/>
          <w:sz w:val="24"/>
          <w:szCs w:val="24"/>
        </w:rPr>
        <w:t> in both in-person </w:t>
      </w:r>
      <w:r w:rsidRPr="00561996">
        <w:rPr>
          <w:rFonts w:ascii="Times New Roman" w:eastAsia="Times New Roman" w:hAnsi="Times New Roman" w:cs="Times New Roman"/>
          <w:sz w:val="24"/>
          <w:szCs w:val="24"/>
        </w:rPr>
        <w:t>and </w:t>
      </w:r>
      <w:r w:rsidRPr="00561996">
        <w:rPr>
          <w:rFonts w:ascii="Times New Roman" w:eastAsia="Times New Roman" w:hAnsi="Times New Roman" w:cs="Times New Roman"/>
          <w:b/>
          <w:bCs/>
          <w:sz w:val="24"/>
          <w:szCs w:val="24"/>
        </w:rPr>
        <w:t>virtual gatherings,</w:t>
      </w:r>
      <w:r w:rsidRPr="00561996">
        <w:rPr>
          <w:rFonts w:ascii="Times New Roman" w:eastAsia="Times New Roman" w:hAnsi="Times New Roman" w:cs="Times New Roman"/>
          <w:sz w:val="24"/>
          <w:szCs w:val="24"/>
        </w:rPr>
        <w:t xml:space="preserve"> allow our global community the opportunity to meet their immediate and connectivity needs. </w:t>
      </w:r>
      <w:r>
        <w:rPr>
          <w:rFonts w:ascii="Times New Roman" w:eastAsia="Times New Roman" w:hAnsi="Times New Roman" w:cs="Times New Roman"/>
          <w:sz w:val="24"/>
          <w:szCs w:val="24"/>
        </w:rPr>
        <w:t>O</w:t>
      </w:r>
      <w:r w:rsidRPr="00561996">
        <w:rPr>
          <w:rFonts w:ascii="Times New Roman" w:eastAsia="Times New Roman" w:hAnsi="Times New Roman" w:cs="Times New Roman"/>
          <w:sz w:val="24"/>
          <w:szCs w:val="24"/>
        </w:rPr>
        <w:t xml:space="preserve">ur personal development experiences and events are geared towards personal realization for your </w:t>
      </w:r>
      <w:r w:rsidR="00FE7B7E">
        <w:rPr>
          <w:rFonts w:ascii="Times New Roman" w:eastAsia="Times New Roman" w:hAnsi="Times New Roman" w:cs="Times New Roman"/>
          <w:sz w:val="24"/>
          <w:szCs w:val="24"/>
        </w:rPr>
        <w:t>H</w:t>
      </w:r>
      <w:r w:rsidRPr="00561996">
        <w:rPr>
          <w:rFonts w:ascii="Times New Roman" w:eastAsia="Times New Roman" w:hAnsi="Times New Roman" w:cs="Times New Roman"/>
          <w:sz w:val="24"/>
          <w:szCs w:val="24"/>
        </w:rPr>
        <w:t xml:space="preserve">appiness 360 journeys on all levels. We focus more pointedly on exploring the untapped potential and greater mindfulness while stressing the importance of self-awareness. </w:t>
      </w:r>
      <w:r w:rsidR="00965C8E">
        <w:rPr>
          <w:rFonts w:ascii="Times New Roman" w:eastAsia="Times New Roman" w:hAnsi="Times New Roman" w:cs="Times New Roman"/>
          <w:sz w:val="24"/>
          <w:szCs w:val="24"/>
        </w:rPr>
        <w:t>The</w:t>
      </w:r>
      <w:r w:rsidRPr="00561996">
        <w:rPr>
          <w:rFonts w:ascii="Times New Roman" w:eastAsia="Times New Roman" w:hAnsi="Times New Roman" w:cs="Times New Roman"/>
          <w:sz w:val="24"/>
          <w:szCs w:val="24"/>
        </w:rPr>
        <w:t xml:space="preserve"> One Sound On Experiences and Events also </w:t>
      </w:r>
      <w:r>
        <w:rPr>
          <w:rFonts w:ascii="Times New Roman" w:eastAsia="Times New Roman" w:hAnsi="Times New Roman" w:cs="Times New Roman"/>
          <w:sz w:val="24"/>
          <w:szCs w:val="24"/>
        </w:rPr>
        <w:t>emphasize</w:t>
      </w:r>
      <w:r w:rsidRPr="00561996">
        <w:rPr>
          <w:rFonts w:ascii="Times New Roman" w:eastAsia="Times New Roman" w:hAnsi="Times New Roman" w:cs="Times New Roman"/>
          <w:sz w:val="24"/>
          <w:szCs w:val="24"/>
        </w:rPr>
        <w:t xml:space="preserve"> helping individuals realize, develop</w:t>
      </w:r>
      <w:r w:rsidR="00965C8E">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and draw from their full selves.  VLN embraces a connection with you.</w:t>
      </w:r>
    </w:p>
    <w:p w14:paraId="65F7502A"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BCB3FF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Our One Sound On Experiences and Events include:</w:t>
      </w:r>
    </w:p>
    <w:p w14:paraId="1F619F0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7F1DACA5"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lastRenderedPageBreak/>
        <w:t>VIRTUAL GATHERINGS</w:t>
      </w:r>
    </w:p>
    <w:p w14:paraId="30753A7E" w14:textId="78447555" w:rsidR="00561996" w:rsidRPr="00561996" w:rsidRDefault="00561996" w:rsidP="00561996">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Customized webinars</w:t>
      </w:r>
    </w:p>
    <w:p w14:paraId="1C51B3B1" w14:textId="77777777" w:rsidR="00561996" w:rsidRPr="00561996" w:rsidRDefault="00561996" w:rsidP="00561996">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At-home summits</w:t>
      </w:r>
    </w:p>
    <w:p w14:paraId="05673E75" w14:textId="77777777" w:rsidR="00561996" w:rsidRPr="00561996" w:rsidRDefault="00561996" w:rsidP="00561996">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Townhalls experiences</w:t>
      </w:r>
    </w:p>
    <w:p w14:paraId="64D3C7F9"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BAB8183" w14:textId="22C031A2"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For information about our virtual gatherings and summits</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6D944133"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B962DB9"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IN-PERSON GATHERINGS</w:t>
      </w:r>
    </w:p>
    <w:p w14:paraId="7B64F722" w14:textId="77777777" w:rsidR="00561996" w:rsidRPr="00561996" w:rsidRDefault="00561996" w:rsidP="0056199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Healing events</w:t>
      </w:r>
    </w:p>
    <w:p w14:paraId="6B69C6F7" w14:textId="77777777" w:rsidR="00561996" w:rsidRPr="00561996" w:rsidRDefault="00561996" w:rsidP="0056199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Townhalls experiences</w:t>
      </w:r>
    </w:p>
    <w:p w14:paraId="5402D60F" w14:textId="77777777" w:rsidR="00561996" w:rsidRPr="00561996" w:rsidRDefault="00561996" w:rsidP="0056199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Retreats</w:t>
      </w:r>
    </w:p>
    <w:p w14:paraId="0BDADFAF"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6C3F511" w14:textId="423CEB98"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For information about our in-person gatherings</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069D8BBC"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50656C1" w14:textId="77777777" w:rsidR="00561996" w:rsidRPr="00561996" w:rsidRDefault="00561996"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 IN-PERSON EVENTS</w:t>
      </w:r>
    </w:p>
    <w:p w14:paraId="3F3B1171"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5818E208"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ABOUT</w:t>
      </w:r>
    </w:p>
    <w:p w14:paraId="4DA43FC5"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In-Person One Sound On gatherings are available in Townhall Experiences, Healing Events, and Retreats. They provide:</w:t>
      </w:r>
    </w:p>
    <w:p w14:paraId="7FB12351" w14:textId="60C4780C" w:rsidR="00561996" w:rsidRPr="00561996" w:rsidRDefault="00561996" w:rsidP="002A765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Handpicked discussion topics curated from our </w:t>
      </w:r>
      <w:r w:rsidRPr="00561996">
        <w:rPr>
          <w:rFonts w:ascii="Times New Roman" w:eastAsia="Times New Roman" w:hAnsi="Times New Roman" w:cs="Times New Roman"/>
          <w:b/>
          <w:bCs/>
          <w:sz w:val="24"/>
          <w:szCs w:val="24"/>
        </w:rPr>
        <w:t>One Sound On Townhall Experience Calendar, </w:t>
      </w:r>
      <w:r w:rsidRPr="00561996">
        <w:rPr>
          <w:rFonts w:ascii="Times New Roman" w:eastAsia="Times New Roman" w:hAnsi="Times New Roman" w:cs="Times New Roman"/>
          <w:sz w:val="24"/>
          <w:szCs w:val="24"/>
        </w:rPr>
        <w:t xml:space="preserve">specifically </w:t>
      </w:r>
      <w:r w:rsidR="00965C8E">
        <w:rPr>
          <w:rFonts w:ascii="Times New Roman" w:eastAsia="Times New Roman" w:hAnsi="Times New Roman" w:cs="Times New Roman"/>
          <w:sz w:val="24"/>
          <w:szCs w:val="24"/>
        </w:rPr>
        <w:t xml:space="preserve">for </w:t>
      </w:r>
      <w:r w:rsidRPr="00561996">
        <w:rPr>
          <w:rFonts w:ascii="Times New Roman" w:eastAsia="Times New Roman" w:hAnsi="Times New Roman" w:cs="Times New Roman"/>
          <w:sz w:val="24"/>
          <w:szCs w:val="24"/>
        </w:rPr>
        <w:t xml:space="preserve">your organization, group, and institutions </w:t>
      </w:r>
    </w:p>
    <w:p w14:paraId="49A4D90E" w14:textId="77777777" w:rsidR="00561996" w:rsidRPr="00561996" w:rsidRDefault="00561996" w:rsidP="002A765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Holistic community and profound networking opportunities</w:t>
      </w:r>
    </w:p>
    <w:p w14:paraId="5427C706" w14:textId="77777777" w:rsidR="00561996" w:rsidRPr="00561996" w:rsidRDefault="00561996" w:rsidP="002A765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Interactive audience-driven discussion</w:t>
      </w:r>
    </w:p>
    <w:p w14:paraId="150B2253" w14:textId="77777777" w:rsidR="00561996" w:rsidRPr="00561996" w:rsidRDefault="00561996" w:rsidP="002A765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Guided Sound Healing, Meditation, and Story Share</w:t>
      </w:r>
    </w:p>
    <w:p w14:paraId="67308844"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4BE888CC" w14:textId="6C3E4BFC" w:rsidR="00561996" w:rsidRPr="00561996" w:rsidRDefault="00561996" w:rsidP="00561996">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To bring A One Sound On Townhall Experience to your organization</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32D4C9C2" w14:textId="0F8244E9" w:rsidR="00561996" w:rsidRPr="00561996" w:rsidRDefault="00561996" w:rsidP="00561996">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For information about our in-person gatherings</w:t>
      </w:r>
      <w:r>
        <w:rPr>
          <w:rFonts w:ascii="Times New Roman" w:eastAsia="Times New Roman" w:hAnsi="Times New Roman" w:cs="Times New Roman"/>
          <w:sz w:val="24"/>
          <w:szCs w:val="24"/>
        </w:rPr>
        <w:t>,</w:t>
      </w:r>
      <w:r w:rsidRPr="00561996">
        <w:rPr>
          <w:rFonts w:ascii="Times New Roman" w:eastAsia="Times New Roman" w:hAnsi="Times New Roman" w:cs="Times New Roman"/>
          <w:sz w:val="24"/>
          <w:szCs w:val="24"/>
        </w:rPr>
        <w:t xml:space="preserve"> click here.</w:t>
      </w:r>
    </w:p>
    <w:p w14:paraId="284CF48A"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2B4E1C8A"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lastRenderedPageBreak/>
        <w:t> </w:t>
      </w:r>
    </w:p>
    <w:p w14:paraId="6EA99BC4"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UPCOMING IN-PERSON EVENTS FOR PERSONAL DEVELOPMENT</w:t>
      </w:r>
    </w:p>
    <w:p w14:paraId="36C65BD5" w14:textId="52333B29" w:rsid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xml:space="preserve">We look forward to you joining our One Sound On in-person healing events. During these dynamic and rapidly evolving times, The Visionary Leader Network fully supports all measures to protect the health, safety, and well-being of our global community. While we understand that this may be daunting to many, please note that this decision is entirely in the best interest of featured speakers, attendees, and VLN team members. We are actively working to evolve to meet </w:t>
      </w:r>
      <w:r w:rsidR="001732B8">
        <w:rPr>
          <w:rFonts w:ascii="Times New Roman" w:eastAsia="Times New Roman" w:hAnsi="Times New Roman" w:cs="Times New Roman"/>
          <w:sz w:val="24"/>
          <w:szCs w:val="24"/>
        </w:rPr>
        <w:t xml:space="preserve">the </w:t>
      </w:r>
      <w:r w:rsidRPr="00561996">
        <w:rPr>
          <w:rFonts w:ascii="Times New Roman" w:eastAsia="Times New Roman" w:hAnsi="Times New Roman" w:cs="Times New Roman"/>
          <w:sz w:val="24"/>
          <w:szCs w:val="24"/>
        </w:rPr>
        <w:t>needs of these new times.  In light of the new reality of the months to come, we will be producing ongoing digital events in</w:t>
      </w:r>
      <w:r>
        <w:rPr>
          <w:rFonts w:ascii="Times New Roman" w:eastAsia="Times New Roman" w:hAnsi="Times New Roman" w:cs="Times New Roman"/>
          <w:sz w:val="24"/>
          <w:szCs w:val="24"/>
        </w:rPr>
        <w:t>stead</w:t>
      </w:r>
      <w:r w:rsidRPr="00561996">
        <w:rPr>
          <w:rFonts w:ascii="Times New Roman" w:eastAsia="Times New Roman" w:hAnsi="Times New Roman" w:cs="Times New Roman"/>
          <w:sz w:val="24"/>
          <w:szCs w:val="24"/>
        </w:rPr>
        <w:t xml:space="preserve"> of in-person events.</w:t>
      </w:r>
    </w:p>
    <w:p w14:paraId="7BC9B2E6" w14:textId="17C8D2B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xml:space="preserve">We look forward to </w:t>
      </w:r>
      <w:r w:rsidR="001732B8">
        <w:rPr>
          <w:rFonts w:ascii="Times New Roman" w:eastAsia="Times New Roman" w:hAnsi="Times New Roman" w:cs="Times New Roman"/>
          <w:sz w:val="24"/>
          <w:szCs w:val="24"/>
        </w:rPr>
        <w:t>providing</w:t>
      </w:r>
      <w:r w:rsidR="001732B8" w:rsidRPr="00561996">
        <w:rPr>
          <w:rFonts w:ascii="Times New Roman" w:eastAsia="Times New Roman" w:hAnsi="Times New Roman" w:cs="Times New Roman"/>
          <w:sz w:val="24"/>
          <w:szCs w:val="24"/>
        </w:rPr>
        <w:t xml:space="preserve"> </w:t>
      </w:r>
      <w:r w:rsidRPr="00561996">
        <w:rPr>
          <w:rFonts w:ascii="Times New Roman" w:eastAsia="Times New Roman" w:hAnsi="Times New Roman" w:cs="Times New Roman"/>
          <w:sz w:val="24"/>
          <w:szCs w:val="24"/>
        </w:rPr>
        <w:t xml:space="preserve">connections </w:t>
      </w:r>
      <w:r w:rsidR="001732B8">
        <w:rPr>
          <w:rFonts w:ascii="Times New Roman" w:eastAsia="Times New Roman" w:hAnsi="Times New Roman" w:cs="Times New Roman"/>
          <w:sz w:val="24"/>
          <w:szCs w:val="24"/>
        </w:rPr>
        <w:t>that</w:t>
      </w:r>
      <w:r w:rsidRPr="00561996">
        <w:rPr>
          <w:rFonts w:ascii="Times New Roman" w:eastAsia="Times New Roman" w:hAnsi="Times New Roman" w:cs="Times New Roman"/>
          <w:sz w:val="24"/>
          <w:szCs w:val="24"/>
        </w:rPr>
        <w:t xml:space="preserve"> create belonging and a virtual home for our global visionaries who share the same values worldwide. We invite you to </w:t>
      </w:r>
      <w:hyperlink r:id="rId7" w:history="1">
        <w:r w:rsidRPr="00561996">
          <w:rPr>
            <w:rFonts w:ascii="Times New Roman" w:eastAsia="Times New Roman" w:hAnsi="Times New Roman" w:cs="Times New Roman"/>
            <w:color w:val="0000FF"/>
            <w:sz w:val="24"/>
            <w:szCs w:val="24"/>
            <w:u w:val="single"/>
          </w:rPr>
          <w:t>click here</w:t>
        </w:r>
      </w:hyperlink>
      <w:r w:rsidRPr="00561996">
        <w:rPr>
          <w:rFonts w:ascii="Times New Roman" w:eastAsia="Times New Roman" w:hAnsi="Times New Roman" w:cs="Times New Roman"/>
          <w:sz w:val="24"/>
          <w:szCs w:val="24"/>
        </w:rPr>
        <w:t> to stay tuned for our upcoming virtual events.</w:t>
      </w:r>
    </w:p>
    <w:p w14:paraId="03E115C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6D0CF5EA" w14:textId="77777777" w:rsidR="00561996" w:rsidRPr="00561996" w:rsidRDefault="00561996"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 </w:t>
      </w:r>
    </w:p>
    <w:p w14:paraId="2542F990" w14:textId="77777777" w:rsidR="00561996" w:rsidRPr="00561996" w:rsidRDefault="00561996" w:rsidP="0056199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561996">
        <w:rPr>
          <w:rFonts w:ascii="Times New Roman" w:eastAsia="Times New Roman" w:hAnsi="Times New Roman" w:cs="Times New Roman"/>
          <w:b/>
          <w:bCs/>
          <w:kern w:val="36"/>
          <w:sz w:val="48"/>
          <w:szCs w:val="48"/>
        </w:rPr>
        <w:t>AT HOME EVENTS</w:t>
      </w:r>
    </w:p>
    <w:p w14:paraId="156CBDFD"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07C160FD" w14:textId="3A4DD9BF"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 xml:space="preserve">OUR VIRTUAL ONE SOUND </w:t>
      </w:r>
      <w:r w:rsidR="006109C2" w:rsidRPr="00561996">
        <w:rPr>
          <w:rFonts w:ascii="Times New Roman" w:eastAsia="Times New Roman" w:hAnsi="Times New Roman" w:cs="Times New Roman"/>
          <w:b/>
          <w:bCs/>
          <w:sz w:val="24"/>
          <w:szCs w:val="24"/>
        </w:rPr>
        <w:t>ON HEALING</w:t>
      </w:r>
      <w:r w:rsidRPr="00561996">
        <w:rPr>
          <w:rFonts w:ascii="Times New Roman" w:eastAsia="Times New Roman" w:hAnsi="Times New Roman" w:cs="Times New Roman"/>
          <w:b/>
          <w:bCs/>
          <w:sz w:val="24"/>
          <w:szCs w:val="24"/>
        </w:rPr>
        <w:t xml:space="preserve"> GATHERINGS</w:t>
      </w:r>
    </w:p>
    <w:p w14:paraId="20B287BA"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VLN’s commitment to creating deeper connections to build a stronger community includes offering interactive </w:t>
      </w:r>
      <w:r w:rsidRPr="00561996">
        <w:rPr>
          <w:rFonts w:ascii="Times New Roman" w:eastAsia="Times New Roman" w:hAnsi="Times New Roman" w:cs="Times New Roman"/>
          <w:i/>
          <w:iCs/>
          <w:sz w:val="24"/>
          <w:szCs w:val="24"/>
        </w:rPr>
        <w:t>events</w:t>
      </w:r>
      <w:r w:rsidRPr="00561996">
        <w:rPr>
          <w:rFonts w:ascii="Times New Roman" w:eastAsia="Times New Roman" w:hAnsi="Times New Roman" w:cs="Times New Roman"/>
          <w:sz w:val="24"/>
          <w:szCs w:val="24"/>
        </w:rPr>
        <w:t> that focus on various forms of connectivity. We look forward to you joining our One Sound virtual healing events, which feature our One Sound On technique and our Fearless Listening Methodology.  Our virtual experiences and events include:</w:t>
      </w:r>
    </w:p>
    <w:p w14:paraId="7C0DBEC9"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365D2B84"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ONE SOUND ON PERSONAL DEVELOPMENT AT-HOME SUMMITS</w:t>
      </w:r>
    </w:p>
    <w:p w14:paraId="2F5B4297" w14:textId="0E487BCB" w:rsidR="00561996" w:rsidRPr="00561996" w:rsidRDefault="00561996" w:rsidP="0056199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Living At Home Summit</w:t>
      </w:r>
      <w:r w:rsidRPr="00561996">
        <w:rPr>
          <w:rFonts w:ascii="Times New Roman" w:eastAsia="Times New Roman" w:hAnsi="Times New Roman" w:cs="Times New Roman"/>
          <w:sz w:val="24"/>
          <w:szCs w:val="24"/>
        </w:rPr>
        <w:t xml:space="preserve">: </w:t>
      </w:r>
      <w:r w:rsidR="001732B8">
        <w:rPr>
          <w:rFonts w:ascii="Times New Roman" w:eastAsia="Times New Roman" w:hAnsi="Times New Roman" w:cs="Times New Roman"/>
          <w:sz w:val="24"/>
          <w:szCs w:val="24"/>
        </w:rPr>
        <w:t>A</w:t>
      </w:r>
      <w:r w:rsidRPr="00561996">
        <w:rPr>
          <w:rFonts w:ascii="Times New Roman" w:eastAsia="Times New Roman" w:hAnsi="Times New Roman" w:cs="Times New Roman"/>
          <w:sz w:val="24"/>
          <w:szCs w:val="24"/>
        </w:rPr>
        <w:t xml:space="preserve"> four-week intensive with live coaching and guided workshops personalized to help </w:t>
      </w:r>
      <w:r>
        <w:rPr>
          <w:rFonts w:ascii="Times New Roman" w:eastAsia="Times New Roman" w:hAnsi="Times New Roman" w:cs="Times New Roman"/>
          <w:sz w:val="24"/>
          <w:szCs w:val="24"/>
        </w:rPr>
        <w:t xml:space="preserve">you </w:t>
      </w:r>
      <w:r w:rsidRPr="00561996">
        <w:rPr>
          <w:rFonts w:ascii="Times New Roman" w:eastAsia="Times New Roman" w:hAnsi="Times New Roman" w:cs="Times New Roman"/>
          <w:sz w:val="24"/>
          <w:szCs w:val="24"/>
        </w:rPr>
        <w:t>live your best life. Click Here</w:t>
      </w:r>
    </w:p>
    <w:p w14:paraId="5B167A50" w14:textId="47CFDFFC" w:rsidR="00561996" w:rsidRPr="00561996" w:rsidRDefault="00561996" w:rsidP="0056199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Start-Up Sparkle &amp; New Possibilities</w:t>
      </w:r>
      <w:r w:rsidR="001732B8">
        <w:rPr>
          <w:rFonts w:ascii="Times New Roman" w:eastAsia="Times New Roman" w:hAnsi="Times New Roman" w:cs="Times New Roman"/>
          <w:b/>
          <w:bCs/>
          <w:sz w:val="24"/>
          <w:szCs w:val="24"/>
        </w:rPr>
        <w:t>:</w:t>
      </w:r>
      <w:r w:rsidR="001732B8">
        <w:rPr>
          <w:rFonts w:ascii="Times New Roman" w:eastAsia="Times New Roman" w:hAnsi="Times New Roman" w:cs="Times New Roman"/>
          <w:sz w:val="24"/>
          <w:szCs w:val="24"/>
        </w:rPr>
        <w:t xml:space="preserve"> A</w:t>
      </w:r>
      <w:r w:rsidRPr="00561996">
        <w:rPr>
          <w:rFonts w:ascii="Times New Roman" w:eastAsia="Times New Roman" w:hAnsi="Times New Roman" w:cs="Times New Roman"/>
          <w:sz w:val="24"/>
          <w:szCs w:val="24"/>
        </w:rPr>
        <w:t xml:space="preserve"> two-week intensive with live entrepreneur experts and guided training created specifically for </w:t>
      </w:r>
      <w:r w:rsidR="006109C2" w:rsidRPr="00561996">
        <w:rPr>
          <w:rFonts w:ascii="Times New Roman" w:eastAsia="Times New Roman" w:hAnsi="Times New Roman" w:cs="Times New Roman"/>
          <w:sz w:val="24"/>
          <w:szCs w:val="24"/>
        </w:rPr>
        <w:t>those visionaries</w:t>
      </w:r>
      <w:r w:rsidRPr="00561996">
        <w:rPr>
          <w:rFonts w:ascii="Times New Roman" w:eastAsia="Times New Roman" w:hAnsi="Times New Roman" w:cs="Times New Roman"/>
          <w:sz w:val="24"/>
          <w:szCs w:val="24"/>
        </w:rPr>
        <w:t xml:space="preserve"> looking to </w:t>
      </w:r>
      <w:r w:rsidR="001732B8">
        <w:rPr>
          <w:rFonts w:ascii="Times New Roman" w:eastAsia="Times New Roman" w:hAnsi="Times New Roman" w:cs="Times New Roman"/>
          <w:sz w:val="24"/>
          <w:szCs w:val="24"/>
        </w:rPr>
        <w:t>establish</w:t>
      </w:r>
      <w:r w:rsidR="001732B8" w:rsidRPr="00561996">
        <w:rPr>
          <w:rFonts w:ascii="Times New Roman" w:eastAsia="Times New Roman" w:hAnsi="Times New Roman" w:cs="Times New Roman"/>
          <w:sz w:val="24"/>
          <w:szCs w:val="24"/>
        </w:rPr>
        <w:t xml:space="preserve"> </w:t>
      </w:r>
      <w:r w:rsidR="001732B8">
        <w:rPr>
          <w:rFonts w:ascii="Times New Roman" w:eastAsia="Times New Roman" w:hAnsi="Times New Roman" w:cs="Times New Roman"/>
          <w:sz w:val="24"/>
          <w:szCs w:val="24"/>
        </w:rPr>
        <w:t xml:space="preserve">a </w:t>
      </w:r>
      <w:r w:rsidRPr="00561996">
        <w:rPr>
          <w:rFonts w:ascii="Times New Roman" w:eastAsia="Times New Roman" w:hAnsi="Times New Roman" w:cs="Times New Roman"/>
          <w:sz w:val="24"/>
          <w:szCs w:val="24"/>
        </w:rPr>
        <w:t>startup</w:t>
      </w:r>
    </w:p>
    <w:p w14:paraId="085F38A4"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480C9C6E"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 ONE SOUND ON TOWNHALL VIRTUAL EXPERIENCES</w:t>
      </w:r>
    </w:p>
    <w:p w14:paraId="26DA1249" w14:textId="73926531"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lastRenderedPageBreak/>
        <w:t>Virtual </w:t>
      </w:r>
      <w:r w:rsidRPr="00561996">
        <w:rPr>
          <w:rFonts w:ascii="Times New Roman" w:eastAsia="Times New Roman" w:hAnsi="Times New Roman" w:cs="Times New Roman"/>
          <w:i/>
          <w:iCs/>
          <w:sz w:val="24"/>
          <w:szCs w:val="24"/>
        </w:rPr>
        <w:t>One Sound On Townhall Experiences</w:t>
      </w:r>
      <w:r w:rsidRPr="00561996">
        <w:rPr>
          <w:rFonts w:ascii="Times New Roman" w:eastAsia="Times New Roman" w:hAnsi="Times New Roman" w:cs="Times New Roman"/>
          <w:sz w:val="24"/>
          <w:szCs w:val="24"/>
        </w:rPr>
        <w:t xml:space="preserve"> include two threads that we intentionally stitch together to cultivate essential qualities for personal and professional actualization. These two threads are comprised </w:t>
      </w:r>
      <w:r w:rsidR="006109C2" w:rsidRPr="00561996">
        <w:rPr>
          <w:rFonts w:ascii="Times New Roman" w:eastAsia="Times New Roman" w:hAnsi="Times New Roman" w:cs="Times New Roman"/>
          <w:sz w:val="24"/>
          <w:szCs w:val="24"/>
        </w:rPr>
        <w:t>of:</w:t>
      </w:r>
    </w:p>
    <w:p w14:paraId="16FC4AB2" w14:textId="731F0EC9" w:rsidR="00561996" w:rsidRPr="00561996" w:rsidRDefault="00561996" w:rsidP="00561996">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Performance</w:t>
      </w:r>
      <w:r w:rsidR="001732B8">
        <w:rPr>
          <w:rFonts w:ascii="Times New Roman" w:eastAsia="Times New Roman" w:hAnsi="Times New Roman" w:cs="Times New Roman"/>
          <w:b/>
          <w:bCs/>
          <w:sz w:val="24"/>
          <w:szCs w:val="24"/>
        </w:rPr>
        <w:t>:</w:t>
      </w:r>
      <w:r w:rsidRPr="00561996">
        <w:rPr>
          <w:rFonts w:ascii="Times New Roman" w:eastAsia="Times New Roman" w:hAnsi="Times New Roman" w:cs="Times New Roman"/>
          <w:sz w:val="24"/>
          <w:szCs w:val="24"/>
        </w:rPr>
        <w:t> </w:t>
      </w:r>
      <w:r w:rsidR="001732B8">
        <w:rPr>
          <w:rFonts w:ascii="Times New Roman" w:eastAsia="Times New Roman" w:hAnsi="Times New Roman" w:cs="Times New Roman"/>
          <w:sz w:val="24"/>
          <w:szCs w:val="24"/>
        </w:rPr>
        <w:t>H</w:t>
      </w:r>
      <w:r w:rsidRPr="00561996">
        <w:rPr>
          <w:rFonts w:ascii="Times New Roman" w:eastAsia="Times New Roman" w:hAnsi="Times New Roman" w:cs="Times New Roman"/>
          <w:sz w:val="24"/>
          <w:szCs w:val="24"/>
        </w:rPr>
        <w:t>arnesses the benefits of exploring topics typically unspoken and taps into the movements, concepts, and trends that help shape future success for all organizations.</w:t>
      </w:r>
    </w:p>
    <w:p w14:paraId="67CA4FC6" w14:textId="09871C46" w:rsidR="00561996" w:rsidRPr="00561996" w:rsidRDefault="00561996" w:rsidP="00561996">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b/>
          <w:bCs/>
          <w:sz w:val="24"/>
          <w:szCs w:val="24"/>
        </w:rPr>
        <w:t>Happiness 360 Living</w:t>
      </w:r>
      <w:r w:rsidR="001732B8">
        <w:rPr>
          <w:rFonts w:ascii="Times New Roman" w:eastAsia="Times New Roman" w:hAnsi="Times New Roman" w:cs="Times New Roman"/>
          <w:b/>
          <w:bCs/>
          <w:sz w:val="24"/>
          <w:szCs w:val="24"/>
        </w:rPr>
        <w:t>:</w:t>
      </w:r>
      <w:r w:rsidRPr="00561996">
        <w:rPr>
          <w:rFonts w:ascii="Times New Roman" w:eastAsia="Times New Roman" w:hAnsi="Times New Roman" w:cs="Times New Roman"/>
          <w:sz w:val="24"/>
          <w:szCs w:val="24"/>
        </w:rPr>
        <w:t> </w:t>
      </w:r>
      <w:r w:rsidR="001732B8">
        <w:rPr>
          <w:rFonts w:ascii="Times New Roman" w:eastAsia="Times New Roman" w:hAnsi="Times New Roman" w:cs="Times New Roman"/>
          <w:sz w:val="24"/>
          <w:szCs w:val="24"/>
        </w:rPr>
        <w:t>A</w:t>
      </w:r>
      <w:r w:rsidRPr="00561996">
        <w:rPr>
          <w:rFonts w:ascii="Times New Roman" w:eastAsia="Times New Roman" w:hAnsi="Times New Roman" w:cs="Times New Roman"/>
          <w:sz w:val="24"/>
          <w:szCs w:val="24"/>
        </w:rPr>
        <w:t>ffords opportunities for nurturing your inner core.</w:t>
      </w:r>
    </w:p>
    <w:p w14:paraId="57635936" w14:textId="77777777" w:rsidR="00561996" w:rsidRPr="00561996" w:rsidRDefault="00561996" w:rsidP="00561996">
      <w:pPr>
        <w:spacing w:before="100" w:beforeAutospacing="1" w:after="100" w:afterAutospacing="1" w:line="240" w:lineRule="auto"/>
        <w:rPr>
          <w:rFonts w:ascii="Times New Roman" w:eastAsia="Times New Roman" w:hAnsi="Times New Roman" w:cs="Times New Roman"/>
          <w:sz w:val="24"/>
          <w:szCs w:val="24"/>
        </w:rPr>
      </w:pPr>
      <w:r w:rsidRPr="00561996">
        <w:rPr>
          <w:rFonts w:ascii="Times New Roman" w:eastAsia="Times New Roman" w:hAnsi="Times New Roman" w:cs="Times New Roman"/>
          <w:sz w:val="24"/>
          <w:szCs w:val="24"/>
        </w:rPr>
        <w:t> </w:t>
      </w:r>
    </w:p>
    <w:p w14:paraId="1D1F3B5C" w14:textId="77777777" w:rsidR="00561996" w:rsidRDefault="00561996"/>
    <w:sectPr w:rsidR="0056199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80170" w14:textId="77777777" w:rsidR="0050275F" w:rsidRDefault="0050275F" w:rsidP="00561996">
      <w:pPr>
        <w:spacing w:after="0" w:line="240" w:lineRule="auto"/>
      </w:pPr>
      <w:r>
        <w:separator/>
      </w:r>
    </w:p>
  </w:endnote>
  <w:endnote w:type="continuationSeparator" w:id="0">
    <w:p w14:paraId="6B3C2F24" w14:textId="77777777" w:rsidR="0050275F" w:rsidRDefault="0050275F" w:rsidP="00561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E8218" w14:textId="77777777" w:rsidR="0050275F" w:rsidRDefault="0050275F" w:rsidP="00561996">
      <w:pPr>
        <w:spacing w:after="0" w:line="240" w:lineRule="auto"/>
      </w:pPr>
      <w:r>
        <w:separator/>
      </w:r>
    </w:p>
  </w:footnote>
  <w:footnote w:type="continuationSeparator" w:id="0">
    <w:p w14:paraId="7804467B" w14:textId="77777777" w:rsidR="0050275F" w:rsidRDefault="0050275F" w:rsidP="005619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E5094" w14:textId="6D581295" w:rsidR="00561996" w:rsidRDefault="00561996">
    <w:pPr>
      <w:pStyle w:val="Header"/>
    </w:pPr>
    <w:r>
      <w:t>10/4/21 – Additional Proof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1538C"/>
    <w:multiLevelType w:val="multilevel"/>
    <w:tmpl w:val="C1883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682BA8"/>
    <w:multiLevelType w:val="multilevel"/>
    <w:tmpl w:val="ED00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EA3A86"/>
    <w:multiLevelType w:val="multilevel"/>
    <w:tmpl w:val="C6649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E1458A"/>
    <w:multiLevelType w:val="multilevel"/>
    <w:tmpl w:val="EA0E9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9F2D4E"/>
    <w:multiLevelType w:val="multilevel"/>
    <w:tmpl w:val="6C6CD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810F53"/>
    <w:multiLevelType w:val="multilevel"/>
    <w:tmpl w:val="46581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902CFE"/>
    <w:multiLevelType w:val="multilevel"/>
    <w:tmpl w:val="ABF6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7A1F97"/>
    <w:multiLevelType w:val="multilevel"/>
    <w:tmpl w:val="59581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8213E3"/>
    <w:multiLevelType w:val="hybridMultilevel"/>
    <w:tmpl w:val="8718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301F8C"/>
    <w:multiLevelType w:val="multilevel"/>
    <w:tmpl w:val="0C1E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034423"/>
    <w:multiLevelType w:val="multilevel"/>
    <w:tmpl w:val="8B269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4"/>
  </w:num>
  <w:num w:numId="3">
    <w:abstractNumId w:val="1"/>
  </w:num>
  <w:num w:numId="4">
    <w:abstractNumId w:val="3"/>
  </w:num>
  <w:num w:numId="5">
    <w:abstractNumId w:val="0"/>
  </w:num>
  <w:num w:numId="6">
    <w:abstractNumId w:val="6"/>
  </w:num>
  <w:num w:numId="7">
    <w:abstractNumId w:val="7"/>
  </w:num>
  <w:num w:numId="8">
    <w:abstractNumId w:val="9"/>
  </w:num>
  <w:num w:numId="9">
    <w:abstractNumId w:val="5"/>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GzMDA3NbYwNbdQ0lEKTi0uzszPAykwrgUASnw3WCwAAAA="/>
  </w:docVars>
  <w:rsids>
    <w:rsidRoot w:val="00561996"/>
    <w:rsid w:val="001732B8"/>
    <w:rsid w:val="002A7651"/>
    <w:rsid w:val="002D78D5"/>
    <w:rsid w:val="00326AB0"/>
    <w:rsid w:val="004D0434"/>
    <w:rsid w:val="0050275F"/>
    <w:rsid w:val="00561996"/>
    <w:rsid w:val="006109C2"/>
    <w:rsid w:val="007B5AE5"/>
    <w:rsid w:val="00965C8E"/>
    <w:rsid w:val="009F3723"/>
    <w:rsid w:val="00FE7B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3BE11"/>
  <w15:chartTrackingRefBased/>
  <w15:docId w15:val="{AA64B158-1B2E-446C-9468-A4517024E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6199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6199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99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61996"/>
    <w:rPr>
      <w:rFonts w:ascii="Times New Roman" w:eastAsia="Times New Roman" w:hAnsi="Times New Roman" w:cs="Times New Roman"/>
      <w:b/>
      <w:bCs/>
      <w:sz w:val="36"/>
      <w:szCs w:val="36"/>
    </w:rPr>
  </w:style>
  <w:style w:type="character" w:styleId="Strong">
    <w:name w:val="Strong"/>
    <w:basedOn w:val="DefaultParagraphFont"/>
    <w:uiPriority w:val="22"/>
    <w:qFormat/>
    <w:rsid w:val="00561996"/>
    <w:rPr>
      <w:b/>
      <w:bCs/>
    </w:rPr>
  </w:style>
  <w:style w:type="paragraph" w:styleId="NormalWeb">
    <w:name w:val="Normal (Web)"/>
    <w:basedOn w:val="Normal"/>
    <w:uiPriority w:val="99"/>
    <w:semiHidden/>
    <w:unhideWhenUsed/>
    <w:rsid w:val="0056199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1996"/>
    <w:rPr>
      <w:i/>
      <w:iCs/>
    </w:rPr>
  </w:style>
  <w:style w:type="character" w:styleId="Hyperlink">
    <w:name w:val="Hyperlink"/>
    <w:basedOn w:val="DefaultParagraphFont"/>
    <w:uiPriority w:val="99"/>
    <w:semiHidden/>
    <w:unhideWhenUsed/>
    <w:rsid w:val="00561996"/>
    <w:rPr>
      <w:color w:val="0000FF"/>
      <w:u w:val="single"/>
    </w:rPr>
  </w:style>
  <w:style w:type="paragraph" w:styleId="Header">
    <w:name w:val="header"/>
    <w:basedOn w:val="Normal"/>
    <w:link w:val="HeaderChar"/>
    <w:uiPriority w:val="99"/>
    <w:unhideWhenUsed/>
    <w:rsid w:val="0056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996"/>
  </w:style>
  <w:style w:type="paragraph" w:styleId="Footer">
    <w:name w:val="footer"/>
    <w:basedOn w:val="Normal"/>
    <w:link w:val="FooterChar"/>
    <w:uiPriority w:val="99"/>
    <w:unhideWhenUsed/>
    <w:rsid w:val="0056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996"/>
  </w:style>
  <w:style w:type="paragraph" w:styleId="ListParagraph">
    <w:name w:val="List Paragraph"/>
    <w:basedOn w:val="Normal"/>
    <w:uiPriority w:val="34"/>
    <w:qFormat/>
    <w:rsid w:val="004D04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85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hevlnetwork.com/event-startup-summ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quina Gilbert</dc:creator>
  <cp:keywords/>
  <dc:description/>
  <cp:lastModifiedBy>Jaquina Gilbert</cp:lastModifiedBy>
  <cp:revision>6</cp:revision>
  <dcterms:created xsi:type="dcterms:W3CDTF">2021-10-04T22:57:00Z</dcterms:created>
  <dcterms:modified xsi:type="dcterms:W3CDTF">2021-10-04T23:01:00Z</dcterms:modified>
</cp:coreProperties>
</file>